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6ac5c2d9600796a95ff132d2d8632dafebbeeca"/>
    <w:p>
      <w:pPr>
        <w:pStyle w:val="Heading1"/>
      </w:pPr>
      <w:r>
        <w:t xml:space="preserve">INTERNATIONAL MILITARY OFFICER INTERNSHIP APPLICATION</w:t>
      </w:r>
    </w:p>
    <w:p>
      <w:pPr>
        <w:pStyle w:val="FirstParagraph"/>
      </w:pPr>
      <w:r>
        <w:t xml:space="preserve">Application for Military Officer Internship Program - Toronto,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uman Resources Department</w:t>
      </w:r>
    </w:p>
    <w:p>
      <w:pPr>
        <w:pStyle w:val="BodyText"/>
      </w:pPr>
      <w:r>
        <w:t xml:space="preserve">Canadian Armed Forces - Toronto Headquarters</w:t>
      </w:r>
    </w:p>
    <w:p>
      <w:pPr>
        <w:pStyle w:val="BodyText"/>
      </w:pPr>
      <w:r>
        <w:t xml:space="preserve">100 York Street, Toronto, ON M5J 2V4</w:t>
      </w:r>
    </w:p>
    <w:bookmarkStart w:id="21" w:name="X74db1710de26841b980881611d698d5583d4703"/>
    <w:p>
      <w:pPr>
        <w:pStyle w:val="Heading2"/>
      </w:pPr>
      <w:r>
        <w:t xml:space="preserve">Subject: Formal Internship Application Letter for Military Officer Development Program</w:t>
      </w:r>
    </w:p>
    <w:p>
      <w:pPr>
        <w:pStyle w:val="FirstParagraph"/>
      </w:pPr>
      <w:r>
        <w:t xml:space="preserve">Dear Hiring Committee,</w:t>
      </w:r>
    </w:p>
    <w:p>
      <w:pPr>
        <w:pStyle w:val="BodyText"/>
      </w:pPr>
      <w:r>
        <w:t xml:space="preserve">It is with profound respect for Canada's military heritage and immense enthusiasm for professional growth that I submit my formal</w:t>
      </w:r>
      <w:r>
        <w:t xml:space="preserve"> </w:t>
      </w:r>
      <w:r>
        <w:rPr>
          <w:bCs/>
          <w:b/>
        </w:rPr>
        <w:t xml:space="preserve">Internship Application Letter</w:t>
      </w:r>
      <w:r>
        <w:t xml:space="preserve"> </w:t>
      </w:r>
      <w:r>
        <w:t xml:space="preserve">for the prestigious Military Officer Internship Program at the Canadian Armed Forces headquarters in Toronto. As a dedicated military professional currently serving in [Your Current Branch/Unit], I have meticulously prepared this document to articulate how my qualifications align with the strategic objectives of Canada's defense establishment and why Toronto represents an unparalleled environment for cultivating future military leadership.</w:t>
      </w:r>
    </w:p>
    <w:p>
      <w:pPr>
        <w:pStyle w:val="BodyText"/>
      </w:pPr>
      <w:r>
        <w:t xml:space="preserve">My journey toward becoming a commissioned Military Officer began during my undergraduate studies in International Relations at [University Name], where I completed a rigorous ROTC program that emphasized tactical decision-making under pressure. This academic foundation was immediately applied through active service in [Your Current Unit], where I successfully executed command responsibilities during critical operations including [Specific Operation/Exercise, e.g., "Operation LENTUS relief efforts in Alberta" or "NATO exercise REFORGER"]. These experiences solidified my commitment to Canada's defense mission while developing advanced skills in strategic planning, cross-cultural communication, and crisis management – competencies directly transferable to the</w:t>
      </w:r>
      <w:r>
        <w:t xml:space="preserve"> </w:t>
      </w:r>
      <w:r>
        <w:rPr>
          <w:bCs/>
          <w:b/>
        </w:rPr>
        <w:t xml:space="preserve">Canada Toronto</w:t>
      </w:r>
      <w:r>
        <w:t xml:space="preserve"> </w:t>
      </w:r>
      <w:r>
        <w:t xml:space="preserve">internship framework.</w:t>
      </w:r>
    </w:p>
    <w:p>
      <w:pPr>
        <w:pStyle w:val="BodyText"/>
      </w:pPr>
      <w:r>
        <w:t xml:space="preserve">The significance of this Military Officer Internship at Toronto's central command hub cannot be overstated. As Canada's largest urban center and a global crossroads for defense innovation, Toronto offers an exceptional ecosystem for military development. The proximity to world-class institutions like the University of Toronto's Munk School of Global Affairs (with its renowned Defence Policy programs), the Canadian War Museum, and multinational security forums creates a dynamic learning environment unmatched in North America. This</w:t>
      </w:r>
      <w:r>
        <w:t xml:space="preserve"> </w:t>
      </w:r>
      <w:r>
        <w:rPr>
          <w:bCs/>
          <w:b/>
        </w:rPr>
        <w:t xml:space="preserve">Canada Toronto</w:t>
      </w:r>
      <w:r>
        <w:t xml:space="preserve"> </w:t>
      </w:r>
      <w:r>
        <w:t xml:space="preserve">location provides access to cutting-edge defense technologies being developed at facilities such as the Defence Research and Development Canada (DRDC) Toronto Centre, ensuring that my</w:t>
      </w:r>
      <w:r>
        <w:t xml:space="preserve"> </w:t>
      </w:r>
      <w:r>
        <w:rPr>
          <w:bCs/>
          <w:b/>
        </w:rPr>
        <w:t xml:space="preserve">Internship Application Letter</w:t>
      </w:r>
      <w:r>
        <w:t xml:space="preserve"> </w:t>
      </w:r>
      <w:r>
        <w:t xml:space="preserve">reflects an understanding of how this geographic advantage fuels military excellence.</w:t>
      </w:r>
    </w:p>
    <w:p>
      <w:pPr>
        <w:pStyle w:val="BodyText"/>
      </w:pPr>
      <w:r>
        <w:t xml:space="preserve">In particular, I am drawn to the Toronto-based program's emphasis on joint operations coordination – a critical competency as Canada navigates complex security landscapes from Arctic sovereignty to cyber warfare. My recent experience managing multi-agency responses during [Specific Scenario] demonstrated my ability to synthesize intelligence from diverse sources, a skill I am eager to refine within your Toronto command structure. The internship's focus on developing officers who can seamlessly integrate with NATO allies and Global Affairs Canada partners aligns perfectly with my career trajectory toward becoming a strategic planner for the Canadian Joint Operations Command.</w:t>
      </w:r>
    </w:p>
    <w:p>
      <w:pPr>
        <w:pStyle w:val="BodyText"/>
      </w:pPr>
      <w:r>
        <w:t xml:space="preserve">My qualifications extend beyond tactical proficiency to include specialized competencies crucial for modern military leadership. I hold certifications in [Mention 2-3 relevant certifications, e.g., "Advanced Military Logistics Management (CMLM), Cybersecurity Fundamentals (CompTIA Security+), and Crisis Negotiation Diplomacy"] – all of which will directly contribute to the Toronto internship's objectives of building adaptive, technologically fluent officers. Furthermore, my fluency in [Language 1] and intermediate proficiency in [Language 2] position me to support Canada's multicultural operational needs across the Greater Toronto Area, a region home to over half a million military-connected personnel and families.</w:t>
      </w:r>
    </w:p>
    <w:p>
      <w:pPr>
        <w:pStyle w:val="BodyText"/>
      </w:pPr>
      <w:r>
        <w:t xml:space="preserve">What distinguishes this</w:t>
      </w:r>
      <w:r>
        <w:t xml:space="preserve"> </w:t>
      </w:r>
      <w:r>
        <w:rPr>
          <w:bCs/>
          <w:b/>
        </w:rPr>
        <w:t xml:space="preserve">Military Officer</w:t>
      </w:r>
      <w:r>
        <w:t xml:space="preserve"> </w:t>
      </w:r>
      <w:r>
        <w:t xml:space="preserve">internship opportunity is its unique convergence of strategic importance and professional development in Toronto. Unlike static training environments, the Canadian Armed Forces' Toronto operations command serves as a living laboratory for modern defense challenges – from managing pandemic response logistics to developing sovereign defense technologies. This environment directly supports my aspiration to contribute meaningfully to Canada's national security framework through the internship program. I am particularly excited by the opportunity to collaborate with subject matter experts at institutions like the Canadian Forces College and the National Defence Headquarters' Joint Warfare Centre, both located within Toronto's military district.</w:t>
      </w:r>
    </w:p>
    <w:p>
      <w:pPr>
        <w:pStyle w:val="BodyText"/>
      </w:pPr>
      <w:r>
        <w:t xml:space="preserve">My commitment to Canadian values forms the bedrock of my military ethos. Having served during [Specific Event, e.g., "the 2021 Quebec flood relief operations"], I witnessed firsthand how military personnel embody the principles of courage and compassion that define Canada's global image. This internship represents more than a career step – it is a commitment to advancing Canada's reputation as a leader in ethical military innovation. I am prepared to immediately contribute my experience in [Specific Skill, e.g., "integrated logistics planning for urban environments"] while immersing myself in Toronto's unique defense ecosystem.</w:t>
      </w:r>
    </w:p>
    <w:p>
      <w:pPr>
        <w:pStyle w:val="BodyText"/>
      </w:pPr>
      <w:r>
        <w:t xml:space="preserve">The strategic importance of this internship cannot be overstated. As Canada strengthens its defense posture across the Indo-Pacific and North American security frameworks, officers trained at Toronto's command hub gain critical experience in managing complex operations with global implications. My application reflects not just an interest in the program, but a recognition that this</w:t>
      </w:r>
      <w:r>
        <w:t xml:space="preserve"> </w:t>
      </w:r>
      <w:r>
        <w:rPr>
          <w:bCs/>
          <w:b/>
        </w:rPr>
        <w:t xml:space="preserve">Canada Toronto</w:t>
      </w:r>
      <w:r>
        <w:t xml:space="preserve"> </w:t>
      </w:r>
      <w:r>
        <w:t xml:space="preserve">internship represents a pivotal moment for both my professional development and Canada's defense capabilities. I am confident that my proactive approach to learning, demonstrated through [Specific Achievement], positions me to excel in this demanding program.</w:t>
      </w:r>
    </w:p>
    <w:p>
      <w:pPr>
        <w:pStyle w:val="BodyText"/>
      </w:pPr>
      <w:r>
        <w:t xml:space="preserve">I have attached comprehensive documentation including my resume, academic transcripts, and three reference letters from senior officers who have directly supervised my field operations. These materials further validate how my background aligns with the leadership standards required for this</w:t>
      </w:r>
      <w:r>
        <w:t xml:space="preserve"> </w:t>
      </w:r>
      <w:r>
        <w:rPr>
          <w:bCs/>
          <w:b/>
        </w:rPr>
        <w:t xml:space="preserve">Internship Application Letter</w:t>
      </w:r>
      <w:r>
        <w:t xml:space="preserve"> </w:t>
      </w:r>
      <w:r>
        <w:t xml:space="preserve">to be considered for the Military Officer Internship Program. I welcome the opportunity to discuss how my skills in [Specific Competency] can support Toronto-based defense initiatives during an interview at your earliest convenience.</w:t>
      </w:r>
    </w:p>
    <w:p>
      <w:pPr>
        <w:pStyle w:val="BodyText"/>
      </w:pPr>
      <w:r>
        <w:t xml:space="preserve">Thank you for considering my application as part of Canada's next generation of military leadership. I am deeply honored by the prospect of contributing to Canada's defense mission through this transformative internship opportunity, and I eagerly anticipate the possibility of serving alongside fellow officers within Toronto's dynamic military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mmissioned Officer Candidate</w:t>
      </w:r>
    </w:p>
    <w:p>
      <w:pPr>
        <w:pStyle w:val="BodyText"/>
      </w:pPr>
      <w:r>
        <w:t xml:space="preserve">This Internship Application Letter constitutes a formal submission to the Canadian Armed Forces' Military Officer Development Program, Toronto, Canada. All qualifications are verified through official military records and academic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litary Officer Position - Canada Toronto</dc:title>
  <dc:creator/>
  <dc:language>en</dc:language>
  <cp:keywords/>
  <dcterms:created xsi:type="dcterms:W3CDTF">2026-07-21T16:25:56Z</dcterms:created>
  <dcterms:modified xsi:type="dcterms:W3CDTF">2026-07-21T16:25:56Z</dcterms:modified>
</cp:coreProperties>
</file>

<file path=docProps/custom.xml><?xml version="1.0" encoding="utf-8"?>
<Properties xmlns="http://schemas.openxmlformats.org/officeDocument/2006/custom-properties" xmlns:vt="http://schemas.openxmlformats.org/officeDocument/2006/docPropsVTypes"/>
</file>